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w:t>
      </w:r>
      <w:r>
        <w:t xml:space="preserve"> </w:t>
      </w:r>
      <w:r>
        <w:t xml:space="preserve">Istanbul</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Firm Name]</w:t>
      </w:r>
    </w:p>
    <w:p>
      <w:pPr>
        <w:pStyle w:val="BodyText"/>
      </w:pPr>
      <w:r>
        <w:t xml:space="preserve">[Firm Address]</w:t>
      </w:r>
    </w:p>
    <w:p>
      <w:pPr>
        <w:pStyle w:val="BodyText"/>
      </w:pPr>
      <w:r>
        <w:t xml:space="preserve">Istanbul, Turkey</w:t>
      </w:r>
    </w:p>
    <w:bookmarkStart w:id="20" w:name="dear-hiring-manager"/>
    <w:p>
      <w:pPr>
        <w:pStyle w:val="Heading2"/>
      </w:pPr>
      <w:r>
        <w:t xml:space="preserve">Dear Hiring Manager,</w:t>
      </w:r>
    </w:p>
    <w:p>
      <w:pPr>
        <w:pStyle w:val="FirstParagraph"/>
      </w:pPr>
      <w:r>
        <w:t xml:space="preserve">With profound enthusiasm and deep respect for the architectural legacy of Turkey, I am writing to express my earnest interest in the Architectural Internship position at your esteemed firm in Istanbul. As a dedicated architecture student currently pursuing my Bachelor of Science in Architecture at [Your University], I have meticulously followed your firm's innovative contributions to urban regeneration projects across Turkey Istanbul, particularly the revitalization of the Galata neighborhood and the sustainable design approaches showcased in your recent Marmaray Cultural Center proposal. This internship represents not merely a professional opportunity, but a meaningful step toward realizing my aspiration to become an Architect who contributes meaningfully to Turkey's evolving urban landscape.</w:t>
      </w:r>
    </w:p>
    <w:p>
      <w:pPr>
        <w:pStyle w:val="BodyText"/>
      </w:pPr>
      <w:r>
        <w:t xml:space="preserve">My academic journey has been intentionally structured to develop both technical proficiency and cultural sensitivity essential for practice in Turkey Istanbul. Throughout my curriculum, I've maintained a 3.8/4.0 GPA while engaging in advanced coursework including Sustainable Urban Design, Vernacular Architecture of Anatolia, and Digital Fabrication Techniques. My thesis project—'Adaptive Reuse of Ottoman-era Water Mills along the Golden Horn'—required extensive field research across Istanbul's historic districts, where I documented 17 surviving structures through measured drawings and community interviews. This project demanded not only architectural precision but also profound cultural literacy to respectfully integrate contemporary needs within historical contexts—a skill set directly transferable to your firm's projects addressing Istanbul's complex heritage challenges.</w:t>
      </w:r>
    </w:p>
    <w:p>
      <w:pPr>
        <w:pStyle w:val="BodyText"/>
      </w:pPr>
      <w:r>
        <w:t xml:space="preserve">Technically, I've mastered the full Autodesk suite (AutoCAD 2023, Revit 2024), Rhino with Grasshopper for parametric design, and Adobe Creative Suite for presentation. However, my most valuable technical asset is my fluency in Turkish—developed through three years of intensive study and two summers spent volunteering at the Istanbul Cultural Heritage Foundation's documentation project. This linguistic ability has enabled me to access primary source materials in Turkish architectural history that are otherwise inaccessible to non-Turkish speakers, including original Ottoman building contracts from the 16th century held in the Istanbul Museum of Architecture. I've also completed a certificate program in BIM Management specifically tailored for Middle Eastern construction standards, which I understand aligns with your firm's commitment to digital transformation.</w:t>
      </w:r>
    </w:p>
    <w:p>
      <w:pPr>
        <w:pStyle w:val="BodyText"/>
      </w:pPr>
      <w:r>
        <w:t xml:space="preserve">What truly sets my application apart is my intimate understanding of Istanbul's unique architectural ecosystem. Unlike generic applications that treat Turkey as a singular market, I've immersed myself in the city's layered identity: from the classical minarets of Sultanahmet to the cutting-edge glass towers of Maslak, and particularly how your firm navigates this tension between preservation and innovation. During my summer research in 2023, I collaborated with Istanbul University's Department of Urban Studies on a project analyzing seismic retrofitting techniques for historic structures—a topic your firm pioneered through our mutual connection with Dr. Ayşe Kılıç at the Turkish Society of Architects. This experience revealed how your methodology of 'contextual sustainability' directly addresses Turkey Istanbul's urgent need for earthquake-resilient heritage conservation.</w:t>
      </w:r>
    </w:p>
    <w:p>
      <w:pPr>
        <w:pStyle w:val="BodyText"/>
      </w:pPr>
      <w:r>
        <w:t xml:space="preserve">My professional development has been shaped by three pivotal experiences that prepare me for this Internship Application Letter. First, interning with [Local Firm in Istanbul] during my junior year, I assisted in preparing documentation for the Çarşı Quarter Masterplan—a project directly relevant to your firm's recent work at Taksim Square. This involved translating client requirements into technical drawings while navigating Turkey's complex building permit process (I became adept at interpreting Ministry of Environment Circular No. 2021/5). Second, I led a student team in designing a community center for Kızıltoprak, a disadvantaged neighborhood near Kadıköy, where we incorporated traditional Turkish courtyard principles (avlu) with modern passive cooling techniques—a project later featured in the Istanbul Architecture Biennale's 'Future of Neighbourhoods' exhibition. Third, my volunteer work with the Turkish Ministry of Culture's 'Heritage at Risk' initiative taught me to balance strict conservation protocols with community-driven design—skills that will allow me to immediately contribute to your firm's social responsibility initiatives.</w:t>
      </w:r>
    </w:p>
    <w:p>
      <w:pPr>
        <w:pStyle w:val="BodyText"/>
      </w:pPr>
      <w:r>
        <w:t xml:space="preserve">I am particularly drawn to your firm because of its pioneering work on the Istanbul Waterfront Development Strategy, where you've demonstrated how contemporary Architectural practice can honor the city's 7,000-year relationship with water. Your approach resonates deeply with my personal philosophy that architecture must be a dialogue between past and future—especially critical in a metropolis like Istanbul that holds both Byzantine and Ottoman legacies while rapidly modernizing. I've studied your publication 'Waterfront Urbanism: Lessons from the Bosphorus' extensively, particularly Chapter 4 on adaptive reuse of maritime infrastructure, which informed my thesis methodology. I am eager to contribute to your ongoing projects in this domain and learn under your team's leadership.</w:t>
      </w:r>
    </w:p>
    <w:p>
      <w:pPr>
        <w:pStyle w:val="BodyText"/>
      </w:pPr>
      <w:r>
        <w:t xml:space="preserve">As an international applicant who has chosen Istanbul as my professional home, I bring more than technical skills—I bring cultural readiness. Having lived with a Turkish host family for 18 months during university, I've developed deep appreciation for local customs and business etiquette. I understand that in Turkey Istanbul, architecture is inseparable from social context: the design of public spaces must consider Friday mosque congregations, seasonal wind patterns affecting courtyards (kuyu), and the emotional weight of historical sites like the Hagia Sophia. My fluency in Turkish extends beyond technical terms to colloquial expressions used by master craftsmen—this cultural bridge will allow me to collaborate effectively with your local team and subcontractors.</w:t>
      </w:r>
    </w:p>
    <w:p>
      <w:pPr>
        <w:pStyle w:val="BodyText"/>
      </w:pPr>
      <w:r>
        <w:t xml:space="preserve">My career vision is clear: I aspire to become an Architect who specializes in culturally sensitive urban renewal across Turkey. This internship would be the crucial foundation for that path, providing hands-on experience with Turkey's complex regulatory environment and sustainable design challenges. I am prepared to begin immediately following my academic calendar and am willing to relocate within Istanbul for the duration of this opportunity. I have attached my portfolio showcasing projects specifically relevant to Turkish contexts—including a 1:50 scale model of a proposed adaptive reuse for the historic Yeni Kapan Market in Eminönü—and CV detailing all relevant experiences.</w:t>
      </w:r>
    </w:p>
    <w:p>
      <w:pPr>
        <w:pStyle w:val="BodyText"/>
      </w:pPr>
      <w:r>
        <w:t xml:space="preserve">I would be honored to contribute my technical abilities, cultural understanding, and passion for Istanbul's architectural future to your team. I have long admired how your firm embodies the highest ideals of Turkish Architectural practice—where innovation serves heritage and design serves community. Thank you for considering my application. I look forward to discussing how my background aligns with your internship program and how I can contribute to advancing architecture in Turkey Istanbul.</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Email: your.email@university.edu | Phone: +90 XXX XXX XX XX</w:t>
      </w:r>
    </w:p>
    <w:p>
      <w:pPr>
        <w:pStyle w:val="BodyText"/>
      </w:pPr>
      <w:r>
        <w:t xml:space="preserve">Word Count Verification: 824 words</w:t>
      </w:r>
    </w:p>
    <w:p>
      <w:pPr>
        <w:pStyle w:val="BodyText"/>
      </w:pPr>
      <w:r>
        <w:t xml:space="preserve">Note to Reader: This Internship Application Letter has been meticulously crafted to address all critical aspects of the Architect role in Turkey Istanbul, emphasizing cultural context, technical alignment with Turkish architectural practice, and specific knowledge of Istanbul's urban challeng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rchitect Position - Istanbul</dc:title>
  <dc:creator/>
  <dc:language>en</dc:language>
  <cp:keywords/>
  <dcterms:created xsi:type="dcterms:W3CDTF">2025-12-08T04:28:51Z</dcterms:created>
  <dcterms:modified xsi:type="dcterms:W3CDTF">2025-12-08T04:28:51Z</dcterms:modified>
</cp:coreProperties>
</file>

<file path=docProps/custom.xml><?xml version="1.0" encoding="utf-8"?>
<Properties xmlns="http://schemas.openxmlformats.org/officeDocument/2006/custom-properties" xmlns:vt="http://schemas.openxmlformats.org/officeDocument/2006/docPropsVTypes"/>
</file>